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_noteboo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edbb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03-31T17:47:05Z</dcterms:created>
  <dcterms:modified xsi:type="dcterms:W3CDTF">2018-03-31T17:47:05Z</dcterms:modified>
</cp:coreProperties>
</file>